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8"/>
    <w:p>
      <w:pPr>
        <w:pStyle w:val="Heading1"/>
      </w:pPr>
      <w:r>
        <w:t xml:space="preserve">Homiletics Analysis: Isaiah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8 is a passage of divine address, symbolic action, prophetic autobiography, and concluding summons, unified by a single sustained movement from political crisis to theological reckoning. The historical backdrop is the Syro-Ephraimitic crisis (735–732 BC): the coalition of Aram and the northern kingdom of Israel is pressing Judah, and the temptation facing Ahaz and the people of Jerusalem is to seek deliverance through foreign alliance — specifically with Assyria — rather than through trust in the LORD. The chapter opens with a divine command to Isaiah to write on a large tablet the name Maher-shalal-hash-baz (</w:t>
      </w:r>
      <w:r>
        <w:t xml:space="preserve">“swift is the booty, speedy is the prey”</w:t>
      </w:r>
      <w:r>
        <w:t xml:space="preserve">), a name that functions as a dated, witnessed, public oracle. Before Isaiah’s son by that name is old enough to say</w:t>
      </w:r>
      <w:r>
        <w:t xml:space="preserve"> </w:t>
      </w:r>
      <w:r>
        <w:t xml:space="preserve">“my father”</w:t>
      </w:r>
      <w:r>
        <w:t xml:space="preserve"> </w:t>
      </w:r>
      <w:r>
        <w:t xml:space="preserve">or</w:t>
      </w:r>
      <w:r>
        <w:t xml:space="preserve"> </w:t>
      </w:r>
      <w:r>
        <w:t xml:space="preserve">“my mother,”</w:t>
      </w:r>
      <w:r>
        <w:t xml:space="preserve"> </w:t>
      </w:r>
      <w:r>
        <w:t xml:space="preserve">the wealth of Damascus and the spoil of Samaria will be carried off by the king of Assyria (vv. 1–4). This oracle is then extended in vv. 5–8 through the water metaphor: because Judah has refused the gentle waters of Shiloah — the quiet provision of God — and has instead delighted in Rezin and Remaliah’s son (the anti-Assyrian coalition), the LORD will bring up against them the mighty and many waters of Assyria, which will sweep through Judah up to the neck, filling even Immanuel’s land.</w:t>
      </w:r>
    </w:p>
    <w:p>
      <w:pPr>
        <w:pStyle w:val="BodyText"/>
      </w:pPr>
      <w:r>
        <w:t xml:space="preserve">The shift in vv. 9–10 is arresting: a sudden apostrophe directed at the nations —</w:t>
      </w:r>
      <w:r>
        <w:t xml:space="preserve"> </w:t>
      </w:r>
      <w:r>
        <w:t xml:space="preserve">“Be broken, O peoples”</w:t>
      </w:r>
      <w:r>
        <w:t xml:space="preserve"> </w:t>
      </w:r>
      <w:r>
        <w:t xml:space="preserve">— asserting that any plan formed against the LORD’s purposes will be shattered, because God is with us (Immanuel). Verses 11–15 are among the most intimate and theologically dense in the chapter: the LORD speaks directly to Isaiah</w:t>
      </w:r>
      <w:r>
        <w:t xml:space="preserve"> </w:t>
      </w:r>
      <w:r>
        <w:t xml:space="preserve">“with His strong hand upon me,”</w:t>
      </w:r>
      <w:r>
        <w:t xml:space="preserve"> </w:t>
      </w:r>
      <w:r>
        <w:t xml:space="preserve">warning him not to walk in the way of this people — not to call conspiracy what they call conspiracy, not to fear what they fear. Instead, the LORD of hosts Himself is to be sanctified, feared, and made the dread. He will be a sanctuary to those who trust Him, but a stone of stumbling, a rock of offense, a snare to both houses of Israel and to the inhabitants of Jerusalem. Verses 16–22 close the chapter with Isaiah binding up his testimony and sealing his teaching among his disciples, committing himself and the children God has given him as signs and portents in Israel. The passage concludes with a sharp diagnostic: when the people inevitably turn to mediums and necromancers, they are seeking the dead on behalf of the living — and there is no dawn for them. The final verses describe a people driven through the land, distressed and hungry, cursing their king and God, looking upward in anguish and seeing only darkness.</w:t>
      </w:r>
    </w:p>
    <w:p>
      <w:pPr>
        <w:pStyle w:val="BodyText"/>
      </w:pPr>
      <w:r>
        <w:rPr>
          <w:b/>
          <w:bCs/>
        </w:rPr>
        <w:t xml:space="preserve">This Text — Intent</w:t>
      </w:r>
    </w:p>
    <w:p>
      <w:pPr>
        <w:pStyle w:val="BodyText"/>
      </w:pPr>
      <w:r>
        <w:t xml:space="preserve">God is seeking through this passage to disrupt the people’s — and specifically Judah’s — catastrophically misplaced fear and misplaced trust, and to re-center both on Himself. The chapter diagnoses two deadly spiritual errors that are in fact one error viewed from two angles: the error of fearing men more than God (trusting in political alliances, dreading military coalitions) and the error of consulting the dead rather than the living God (seeking guidance from mediums when God’s word is sealed and inaccessible to unbelief). Both errors are symptoms of the same root displacement: the LORD of hosts has been dethroned in the hearts of the people and replaced with human power, human strategy, and human counsel. God’s intent is not merely to predict the future but to call His people — and specifically those who will receive it, Isaiah’s disciples, the remnant — to a radical reorientation: sanctify the LORD of hosts, let Him be your dread, let Him be your sanctuary. The claim being pressed is that when God’s word is faithfully received, it functions as sanctuary to the believing remnant even while it becomes a stone of stumbling to those who reject it. The passage ultimately issues a choice: the gentle waters of Shiloah or the flooding waters of Assyria; the fear of the LORD or the fear of men; the dawn for those who trust or the darkness for those who consult the dead.</w:t>
      </w:r>
    </w:p>
    <w:p>
      <w:r>
        <w:pict>
          <v:rect style="width:0;height:1.5pt" o:hralign="center" o:hrstd="t" o:hr="t"/>
        </w:pict>
      </w:r>
    </w:p>
    <w:p>
      <w:pPr>
        <w:pStyle w:val="FirstParagraph"/>
      </w:pPr>
      <w:r>
        <w:rPr>
          <w:b/>
          <w:bCs/>
        </w:rPr>
        <w:t xml:space="preserve">Subject Sentence:</w:t>
      </w:r>
      <w:r>
        <w:t xml:space="preserve"> </w:t>
      </w:r>
      <w:r>
        <w:t xml:space="preserve">The LORD of hosts alone is Judah’s true sanctuary amid political terror and false guidance.</w:t>
      </w:r>
    </w:p>
    <w:p>
      <w:r>
        <w:pict>
          <v:rect style="width:0;height:1.5pt" o:hralign="center" o:hrstd="t" o:hr="t"/>
        </w:pict>
      </w:r>
    </w:p>
    <w:p>
      <w:pPr>
        <w:pStyle w:val="FirstParagraph"/>
      </w:pPr>
      <w:r>
        <w:rPr>
          <w:b/>
          <w:bCs/>
        </w:rPr>
        <w:t xml:space="preserve">Primary Claim:</w:t>
      </w:r>
      <w:r>
        <w:t xml:space="preserve"> </w:t>
      </w:r>
      <w:r>
        <w:t xml:space="preserve">When the people of God abandon quiet trust in the LORD for the false security of human alliance and forbidden counsel, they exchange their only sanctuary for a stone of stumbling — and God is calling His remnant to re-center their fear, their trust, and their future on Himself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ferent of</w:t>
      </w:r>
      <w:r>
        <w:rPr>
          <w:b/>
          <w:bCs/>
        </w:rPr>
        <w:t xml:space="preserve"> </w:t>
      </w:r>
      <w:r>
        <w:rPr>
          <w:b/>
          <w:bCs/>
        </w:rPr>
        <w:t xml:space="preserve">“Immanuel”</w:t>
      </w:r>
      <w:r>
        <w:rPr>
          <w:b/>
          <w:bCs/>
        </w:rPr>
        <w:t xml:space="preserve"> </w:t>
      </w:r>
      <w:r>
        <w:rPr>
          <w:b/>
          <w:bCs/>
        </w:rPr>
        <w:t xml:space="preserve">(v. 8) and the unity of chapters 7–8</w:t>
      </w:r>
    </w:p>
    <w:p>
      <w:pPr>
        <w:pStyle w:val="BodyText"/>
      </w:pPr>
      <w:r>
        <w:t xml:space="preserve">The name Immanuel, introduced in 7:14, reappears twice in chapter 8 (vv. 8, 10), and its referent is contested. Some interpreters, particularly in critical-historical and Dispensational traditions, treat the Immanuel references in chapter 8 as purely historical — referring to a child born in Isaiah’s immediate context who serves as a sign of near-term Assyrian threat and deliverance. The land is called</w:t>
      </w:r>
      <w:r>
        <w:t xml:space="preserve"> </w:t>
      </w:r>
      <w:r>
        <w:t xml:space="preserve">“your land, O Immanuel”</w:t>
      </w:r>
      <w:r>
        <w:t xml:space="preserve"> </w:t>
      </w:r>
      <w:r>
        <w:t xml:space="preserve">(v. 8), and the defiant declaration</w:t>
      </w:r>
      <w:r>
        <w:t xml:space="preserve"> </w:t>
      </w:r>
      <w:r>
        <w:t xml:space="preserve">“God is with us”</w:t>
      </w:r>
      <w:r>
        <w:t xml:space="preserve"> </w:t>
      </w:r>
      <w:r>
        <w:t xml:space="preserve">(v. 10) is treated as a simple reassurance rooted in the historical moment, not a messianic pointer.</w:t>
      </w:r>
    </w:p>
    <w:p>
      <w:pPr>
        <w:pStyle w:val="BodyText"/>
      </w:pPr>
      <w:r>
        <w:t xml:space="preserve">The Reformed reading acknowledges the historical-contextual weight of both references but does not stop there. The declaration</w:t>
      </w:r>
      <w:r>
        <w:t xml:space="preserve"> </w:t>
      </w:r>
      <w:r>
        <w:t xml:space="preserve">“God is with us”</w:t>
      </w:r>
      <w:r>
        <w:t xml:space="preserve"> </w:t>
      </w:r>
      <w:r>
        <w:t xml:space="preserve">in verse 10 functions as a theological ground that is structurally larger than its immediate referent — the nations’ plans are shattered not because of historical circumstance but because God is with His people. This is precisely the logic Matthew invokes in 1:23 when he quotes Isaiah 7:14 and applies it to Jesus. The Reformed reading does not flatten the historical sense but insists that the ultimate referent of</w:t>
      </w:r>
      <w:r>
        <w:t xml:space="preserve"> </w:t>
      </w:r>
      <w:r>
        <w:t xml:space="preserve">“Immanuel”</w:t>
      </w:r>
      <w:r>
        <w:t xml:space="preserve"> </w:t>
      </w:r>
      <w:r>
        <w:t xml:space="preserve">— in both chapters 7 and 8 — is the one in whom God is truly and fully present with His people. The land is</w:t>
      </w:r>
      <w:r>
        <w:t xml:space="preserve"> </w:t>
      </w:r>
      <w:r>
        <w:t xml:space="preserve">“Immanuel’s land”</w:t>
      </w:r>
      <w:r>
        <w:t xml:space="preserve"> </w:t>
      </w:r>
      <w:r>
        <w:t xml:space="preserve">because it belongs to Him who will come. This is canonical reading that takes the text’s own theological register seriously: the name functions as more than a historical date-marker; it is a theological claim about the character of the God who acts in history and will act again, fully, in Christ.</w:t>
      </w:r>
    </w:p>
    <w:p>
      <w:pPr>
        <w:pStyle w:val="BodyText"/>
      </w:pPr>
      <w:r>
        <w:rPr>
          <w:b/>
          <w:bCs/>
        </w:rPr>
        <w:t xml:space="preserve">The stone of stumbling (vv. 14–15) and its New Testament application</w:t>
      </w:r>
    </w:p>
    <w:p>
      <w:pPr>
        <w:pStyle w:val="BodyText"/>
      </w:pPr>
      <w:r>
        <w:t xml:space="preserve">Peter (1 Pet. 2:8) and Paul (Rom. 9:33) both quote Isaiah 8:14 in contexts of explaining Israel’s rejection of Christ. The question is whether this constitutes a new application of a historically limited prophecy or the fulfillment of an oracle whose original force was always larger than its immediate context. Some Baptist and Dispensational interpreters treat the New Testament use as typological application — the stone of stumbling in Isaiah 8 was historically Assyria or the LORD’s judgment in that crisis; it becomes a type of the offense of Christ to unbelieving Israel later.</w:t>
      </w:r>
    </w:p>
    <w:p>
      <w:pPr>
        <w:pStyle w:val="BodyText"/>
      </w:pPr>
      <w:r>
        <w:t xml:space="preserve">The Reformed reading holds that Peter and Paul are doing more than applying a type — they are identifying the</w:t>
      </w:r>
      <w:r>
        <w:t xml:space="preserve"> </w:t>
      </w:r>
      <w:r>
        <w:rPr>
          <w:i/>
          <w:iCs/>
        </w:rPr>
        <w:t xml:space="preserve">telos</w:t>
      </w:r>
      <w:r>
        <w:t xml:space="preserve"> </w:t>
      </w:r>
      <w:r>
        <w:t xml:space="preserve">of Isaiah’s oracle. The stone of stumbling in Isaiah 8 is the LORD of hosts Himself (v. 13 establishes this — it is the LORD who is to be sanctified and made the dread, and it is He who will be</w:t>
      </w:r>
      <w:r>
        <w:t xml:space="preserve"> </w:t>
      </w:r>
      <w:r>
        <w:t xml:space="preserve">“a stone of stumbling”</w:t>
      </w:r>
      <w:r>
        <w:t xml:space="preserve">). The stumbling is not an accident of history but the necessary consequence of encountering the Holy One of Israel without faith. When Christ comes as the embodiment of the LORD of hosts’ presence — Immanuel in fullest form — the same dynamic operates at maximum historical force: He is sanctuary to those who take refuge in Him and a stone of stumbling to those who reject Him. Paul and Peter are not creatively reapplying Isaiah; they are identifying the passage’s own claim at its ultimate fulfillment.</w:t>
      </w:r>
    </w:p>
    <w:p>
      <w:pPr>
        <w:pStyle w:val="BodyText"/>
      </w:pPr>
      <w:r>
        <w:rPr>
          <w:b/>
          <w:bCs/>
        </w:rPr>
        <w:t xml:space="preserve">The</w:t>
      </w:r>
      <w:r>
        <w:rPr>
          <w:b/>
          <w:bCs/>
        </w:rPr>
        <w:t xml:space="preserve"> </w:t>
      </w:r>
      <w:r>
        <w:rPr>
          <w:b/>
          <w:bCs/>
        </w:rPr>
        <w:t xml:space="preserve">“sealed teaching”</w:t>
      </w:r>
      <w:r>
        <w:rPr>
          <w:b/>
          <w:bCs/>
        </w:rPr>
        <w:t xml:space="preserve"> </w:t>
      </w:r>
      <w:r>
        <w:rPr>
          <w:b/>
          <w:bCs/>
        </w:rPr>
        <w:t xml:space="preserve">(v. 16) and the question of the remnant</w:t>
      </w:r>
    </w:p>
    <w:p>
      <w:pPr>
        <w:pStyle w:val="BodyText"/>
      </w:pPr>
      <w:r>
        <w:t xml:space="preserve">There is interpretive diversity on who is sealing what in verse 16. The Hebrew is not entirely clear on whether Isaiah is the one binding up and sealing (commanding disciples to preserve the testimony), or whether God is doing the sealing. Most Reformed interpreters read this as Isaiah’s action — he is binding the testimony and sealing the teaching</w:t>
      </w:r>
      <w:r>
        <w:t xml:space="preserve"> </w:t>
      </w:r>
      <w:r>
        <w:rPr>
          <w:i/>
          <w:iCs/>
        </w:rPr>
        <w:t xml:space="preserve">among his disciples</w:t>
      </w:r>
      <w:r>
        <w:t xml:space="preserve">, preserving the prophetic word for a remnant who will receive it when the judgment the general population refuses to hear finally comes. This reading is preferred because it coheres with the immediately following material: Isaiah and the children God has given him are signs and portents in Israel (v. 18), and the chapter closes with the contrast between those who consult the word of God and those who consult the dead.</w:t>
      </w:r>
    </w:p>
    <w:p>
      <w:pPr>
        <w:pStyle w:val="BodyText"/>
      </w:pPr>
      <w:r>
        <w:t xml:space="preserve">The Wesleyan/Arminian tradition reads the emphasis on the remnant-disciples as pointing primarily toward human response and the importance of receiving God’s word through a teachable community. This is a genuine insight: the remnant theme in Isaiah is not merely a doctrine of election but a call to be the kind of person who will receive the sealed word. The Reformed reading does not eliminate this responsiveness but grounds it in God’s sovereign preservation of a people who will hear.</w:t>
      </w:r>
    </w:p>
    <w:p>
      <w:pPr>
        <w:pStyle w:val="BodyText"/>
      </w:pPr>
      <w:r>
        <w:rPr>
          <w:b/>
          <w:bCs/>
        </w:rPr>
        <w:t xml:space="preserve">No significant additional interpretive divergence</w:t>
      </w:r>
      <w:r>
        <w:t xml:space="preserve"> </w:t>
      </w:r>
      <w:r>
        <w:t xml:space="preserve">exists on the primary movement o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7:14</w:t>
      </w:r>
      <w:r>
        <w:t xml:space="preserve"> </w:t>
      </w:r>
      <w:r>
        <w:t xml:space="preserve">— The Immanuel oracle provides the theological ground for chapter 8’s repeated invocation of the name; together they form a unified claim that God’s presence with His people is both the crisis and the comfort of history.</w:t>
      </w:r>
    </w:p>
    <w:p>
      <w:pPr>
        <w:numPr>
          <w:ilvl w:val="0"/>
          <w:numId w:val="1001"/>
        </w:numPr>
      </w:pPr>
      <w:r>
        <w:rPr>
          <w:b/>
          <w:bCs/>
        </w:rPr>
        <w:t xml:space="preserve">Romans 9:33 / 1 Peter 2:8</w:t>
      </w:r>
      <w:r>
        <w:t xml:space="preserve"> </w:t>
      </w:r>
      <w:r>
        <w:t xml:space="preserve">— Both Paul and Peter quote Isaiah 8:14 in identifying Christ as the stone of stumbling and rock of offense, confirming that the oracle’s ultimate referent is the encounter with the LORD of hosts in the person of Jesus Christ.</w:t>
      </w:r>
    </w:p>
    <w:p>
      <w:pPr>
        <w:numPr>
          <w:ilvl w:val="0"/>
          <w:numId w:val="1001"/>
        </w:numPr>
      </w:pPr>
      <w:r>
        <w:rPr>
          <w:b/>
          <w:bCs/>
        </w:rPr>
        <w:t xml:space="preserve">Matthew 1:23</w:t>
      </w:r>
      <w:r>
        <w:t xml:space="preserve"> </w:t>
      </w:r>
      <w:r>
        <w:t xml:space="preserve">— The evangelist’s explicit citation of Immanuel in the context of the incarnation confirms the canonical trajectory of chapters 7–8: God is truly</w:t>
      </w:r>
      <w:r>
        <w:t xml:space="preserve"> </w:t>
      </w:r>
      <w:r>
        <w:t xml:space="preserve">“with us”</w:t>
      </w:r>
      <w:r>
        <w:t xml:space="preserve"> </w:t>
      </w:r>
      <w:r>
        <w:t xml:space="preserve">in Christ in a way that fulfills and exceeds every provisional historical sense.</w:t>
      </w:r>
    </w:p>
    <w:p>
      <w:pPr>
        <w:numPr>
          <w:ilvl w:val="0"/>
          <w:numId w:val="1001"/>
        </w:numPr>
      </w:pPr>
      <w:r>
        <w:rPr>
          <w:b/>
          <w:bCs/>
        </w:rPr>
        <w:t xml:space="preserve">Psalm 46:1–3</w:t>
      </w:r>
      <w:r>
        <w:t xml:space="preserve"> </w:t>
      </w:r>
      <w:r>
        <w:t xml:space="preserve">—</w:t>
      </w:r>
      <w:r>
        <w:t xml:space="preserve"> </w:t>
      </w:r>
      <w:r>
        <w:t xml:space="preserve">“God is our refuge and strength, a very present help in trouble”</w:t>
      </w:r>
      <w:r>
        <w:t xml:space="preserve"> </w:t>
      </w:r>
      <w:r>
        <w:t xml:space="preserve">— provides the Psalmic grounding for the same theological claim: the LORD as sanctuary amid the threatening flood of nations and catastrophe, paralleling Isaiah 8’s water imagery directly.</w:t>
      </w:r>
    </w:p>
    <w:p>
      <w:pPr>
        <w:numPr>
          <w:ilvl w:val="0"/>
          <w:numId w:val="1001"/>
        </w:numPr>
      </w:pPr>
      <w:r>
        <w:rPr>
          <w:b/>
          <w:bCs/>
        </w:rPr>
        <w:t xml:space="preserve">Hebrews 2:13</w:t>
      </w:r>
      <w:r>
        <w:t xml:space="preserve"> </w:t>
      </w:r>
      <w:r>
        <w:t xml:space="preserve">— The writer of Hebrews quotes Isaiah 8:17–18 (</w:t>
      </w:r>
      <w:r>
        <w:t xml:space="preserve">“I will put my trust in Him”</w:t>
      </w:r>
      <w:r>
        <w:t xml:space="preserve"> </w:t>
      </w:r>
      <w:r>
        <w:t xml:space="preserve">and</w:t>
      </w:r>
      <w:r>
        <w:t xml:space="preserve"> </w:t>
      </w:r>
      <w:r>
        <w:t xml:space="preserve">“I and the children God has given me”</w:t>
      </w:r>
      <w:r>
        <w:t xml:space="preserve">), applying them to Christ — identifying Christ as the one who, in His humanity, models the very posture of trusting the Father that Isaiah calls Judah to, and who gathers a remnant-family around Himself.</w:t>
      </w:r>
    </w:p>
    <w:p>
      <w:r>
        <w:pict>
          <v:rect style="width:0;height:1.5pt" o:hralign="center" o:hrstd="t" o:hr="t"/>
        </w:pict>
      </w:r>
    </w:p>
    <w:p>
      <w:pPr>
        <w:pStyle w:val="FirstParagraph"/>
      </w:pPr>
      <w:r>
        <w:rPr>
          <w:b/>
          <w:bCs/>
        </w:rPr>
        <w:t xml:space="preserve">Aim:</w:t>
      </w:r>
      <w:r>
        <w:t xml:space="preserve"> </w:t>
      </w:r>
      <w:r>
        <w:t xml:space="preserve">To confront every form of misplaced fear and misplaced counsel with the singular claim that the LORD of hosts is the only legitimate dread, the only reliable sanctuary, and the only living voice worth consulting — and to call the remnant to re-center on Hi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Isaiah to write</w:t>
            </w:r>
            <w:r>
              <w:t xml:space="preserve"> </w:t>
            </w:r>
            <w:r>
              <w:t xml:space="preserve">“Maher-shalal-hash-baz”</w:t>
            </w:r>
            <w:r>
              <w:t xml:space="preserve"> </w:t>
            </w:r>
            <w:r>
              <w:t xml:space="preserve">on a large tablet; credible witnesses are named (Uriah the priest, Zechariah son of Jeberechiah)</w:t>
            </w:r>
          </w:p>
        </w:tc>
        <w:tc>
          <w:tcPr/>
          <w:p>
            <w:pPr>
              <w:pStyle w:val="Compact"/>
            </w:pPr>
            <w:r>
              <w:t xml:space="preserve">The public, witnessed inscription functions as a dated oracle — when fulfilled, no one can claim they were not warned; the witnesses provide legal attestation</w:t>
            </w:r>
          </w:p>
        </w:tc>
      </w:tr>
      <w:tr>
        <w:tc>
          <w:tcPr/>
          <w:p>
            <w:pPr>
              <w:pStyle w:val="Compact"/>
            </w:pPr>
            <w:r>
              <w:t xml:space="preserve">3–4</w:t>
            </w:r>
          </w:p>
        </w:tc>
        <w:tc>
          <w:tcPr/>
          <w:p>
            <w:pPr>
              <w:pStyle w:val="Compact"/>
            </w:pPr>
            <w:r>
              <w:t xml:space="preserve">Isaiah lies with the prophetess; she conceives and bears a son; the LORD names him Maher-shalal-hash-baz; before the child can say</w:t>
            </w:r>
            <w:r>
              <w:t xml:space="preserve"> </w:t>
            </w:r>
            <w:r>
              <w:t xml:space="preserve">“father”</w:t>
            </w:r>
            <w:r>
              <w:t xml:space="preserve"> </w:t>
            </w:r>
            <w:r>
              <w:t xml:space="preserve">or</w:t>
            </w:r>
            <w:r>
              <w:t xml:space="preserve"> </w:t>
            </w:r>
            <w:r>
              <w:t xml:space="preserve">“mother,”</w:t>
            </w:r>
            <w:r>
              <w:t xml:space="preserve"> </w:t>
            </w:r>
            <w:r>
              <w:t xml:space="preserve">Damascus and Samaria will be plundered by Assyria</w:t>
            </w:r>
          </w:p>
        </w:tc>
        <w:tc>
          <w:tcPr/>
          <w:p>
            <w:pPr>
              <w:pStyle w:val="Compact"/>
            </w:pPr>
            <w:r>
              <w:t xml:space="preserve">The child’s name and developmental stage are the chronological marker for the oracle’s fulfillment — a matter of months or a couple of years at most</w:t>
            </w:r>
          </w:p>
        </w:tc>
      </w:tr>
      <w:tr>
        <w:tc>
          <w:tcPr/>
          <w:p>
            <w:pPr>
              <w:pStyle w:val="Compact"/>
            </w:pPr>
            <w:r>
              <w:t xml:space="preserve">5–8</w:t>
            </w:r>
          </w:p>
        </w:tc>
        <w:tc>
          <w:tcPr/>
          <w:p>
            <w:pPr>
              <w:pStyle w:val="Compact"/>
            </w:pPr>
            <w:r>
              <w:t xml:space="preserve">Extended oracle: because the people have refused the gentle waters of Shiloah and delight in Rezin and Remaliah’s son, the LORD will bring up the mighty waters of Assyria; they will overflow and sweep through Judah</w:t>
            </w:r>
            <w:r>
              <w:t xml:space="preserve"> </w:t>
            </w:r>
            <w:r>
              <w:t xml:space="preserve">“up to the neck”</w:t>
            </w:r>
          </w:p>
        </w:tc>
        <w:tc>
          <w:tcPr/>
          <w:p>
            <w:pPr>
              <w:pStyle w:val="Compact"/>
            </w:pPr>
            <w:r>
              <w:t xml:space="preserve">The water contrast is theologically precise: Shiloah — the gentle, quiet provision of God in Jerusalem — versus the Euphrates flood of Assyrian imperial power; the people’s choice of alliance over trust invites the very threat they sought to escape; the land is called</w:t>
            </w:r>
            <w:r>
              <w:t xml:space="preserve"> </w:t>
            </w:r>
            <w:r>
              <w:t xml:space="preserve">“your land, O Immanuel”</w:t>
            </w:r>
          </w:p>
        </w:tc>
      </w:tr>
      <w:tr>
        <w:tc>
          <w:tcPr/>
          <w:p>
            <w:pPr>
              <w:pStyle w:val="Compact"/>
            </w:pPr>
            <w:r>
              <w:t xml:space="preserve">9–10</w:t>
            </w:r>
          </w:p>
        </w:tc>
        <w:tc>
          <w:tcPr/>
          <w:p>
            <w:pPr>
              <w:pStyle w:val="Compact"/>
            </w:pPr>
            <w:r>
              <w:t xml:space="preserve">Apostrophe to the nations:</w:t>
            </w:r>
            <w:r>
              <w:t xml:space="preserve"> </w:t>
            </w:r>
            <w:r>
              <w:t xml:space="preserve">“Be broken, O peoples”</w:t>
            </w:r>
            <w:r>
              <w:t xml:space="preserve"> </w:t>
            </w:r>
            <w:r>
              <w:t xml:space="preserve">— every plot against the LORD’s purposes will fail;</w:t>
            </w:r>
            <w:r>
              <w:t xml:space="preserve"> </w:t>
            </w:r>
            <w:r>
              <w:t xml:space="preserve">“for God is with us”</w:t>
            </w:r>
          </w:p>
        </w:tc>
        <w:tc>
          <w:tcPr/>
          <w:p>
            <w:pPr>
              <w:pStyle w:val="Compact"/>
            </w:pPr>
            <w:r>
              <w:t xml:space="preserve">Sudden shift in address; the declaration functions as both threat (to the nations) and comfort (to the faithful); the Hebrew of v. 10b is</w:t>
            </w:r>
            <w:r>
              <w:t xml:space="preserve"> </w:t>
            </w:r>
            <w:r>
              <w:t xml:space="preserve">“Immanuel”</w:t>
            </w:r>
            <w:r>
              <w:t xml:space="preserve"> </w:t>
            </w:r>
            <w:r>
              <w:t xml:space="preserve">— God is with us — grounding the nations’ defeat in God’s presence, not political circumstance</w:t>
            </w:r>
          </w:p>
        </w:tc>
      </w:tr>
      <w:tr>
        <w:tc>
          <w:tcPr/>
          <w:p>
            <w:pPr>
              <w:pStyle w:val="Compact"/>
            </w:pPr>
            <w:r>
              <w:t xml:space="preserve">11–13</w:t>
            </w:r>
          </w:p>
        </w:tc>
        <w:tc>
          <w:tcPr/>
          <w:p>
            <w:pPr>
              <w:pStyle w:val="Compact"/>
            </w:pPr>
            <w:r>
              <w:t xml:space="preserve">The LORD speaks to Isaiah with His strong hand, warning him not to walk in the way of this people — not to call conspiracy what they call conspiracy, not to fear what they fear; the LORD of hosts is to be feared, sanctified, made the dread</w:t>
            </w:r>
          </w:p>
        </w:tc>
        <w:tc>
          <w:tcPr/>
          <w:p>
            <w:pPr>
              <w:pStyle w:val="Compact"/>
            </w:pPr>
            <w:r>
              <w:t xml:space="preserve">The phrase</w:t>
            </w:r>
            <w:r>
              <w:t xml:space="preserve"> </w:t>
            </w:r>
            <w:r>
              <w:t xml:space="preserve">“with His strong hand upon me”</w:t>
            </w:r>
            <w:r>
              <w:t xml:space="preserve"> </w:t>
            </w:r>
            <w:r>
              <w:t xml:space="preserve">signals direct prophetic constraint — Isaiah is being restrained from the very fear he is surrounded by; this is not merely instruction but divine intervention in Isaiah’s own psychology</w:t>
            </w:r>
          </w:p>
        </w:tc>
      </w:tr>
      <w:tr>
        <w:tc>
          <w:tcPr/>
          <w:p>
            <w:pPr>
              <w:pStyle w:val="Compact"/>
            </w:pPr>
            <w:r>
              <w:t xml:space="preserve">14–15</w:t>
            </w:r>
          </w:p>
        </w:tc>
        <w:tc>
          <w:tcPr/>
          <w:p>
            <w:pPr>
              <w:pStyle w:val="Compact"/>
            </w:pPr>
            <w:r>
              <w:t xml:space="preserve">The LORD of hosts will be a sanctuary to those who trust Him; He will be a stone of stumbling and a rock of offense, a snare and a trap, to both houses of Israel and to Jerusalem’s inhabitants; many will stumble, fall, be broken, snared, and taken</w:t>
            </w:r>
          </w:p>
        </w:tc>
        <w:tc>
          <w:tcPr/>
          <w:p>
            <w:pPr>
              <w:pStyle w:val="Compact"/>
            </w:pPr>
            <w:r>
              <w:t xml:space="preserve">The dual function of God’s presence — sanctuary and stumbling stone — is determined entirely by the posture of the person encountering Him; the same LORD, the same reality, produces opposite outcomes depending on faith or unbelief</w:t>
            </w:r>
          </w:p>
        </w:tc>
      </w:tr>
      <w:tr>
        <w:tc>
          <w:tcPr/>
          <w:p>
            <w:pPr>
              <w:pStyle w:val="Compact"/>
            </w:pPr>
            <w:r>
              <w:t xml:space="preserve">16–17</w:t>
            </w:r>
          </w:p>
        </w:tc>
        <w:tc>
          <w:tcPr/>
          <w:p>
            <w:pPr>
              <w:pStyle w:val="Compact"/>
            </w:pPr>
            <w:r>
              <w:t xml:space="preserve">Isaiah binds up the testimony and seals the teaching among his disciples; he will wait for the LORD who is hiding His face from the house of Jacob, and he will hope in Him</w:t>
            </w:r>
          </w:p>
        </w:tc>
        <w:tc>
          <w:tcPr/>
          <w:p>
            <w:pPr>
              <w:pStyle w:val="Compact"/>
            </w:pPr>
            <w:r>
              <w:t xml:space="preserve">The sealing is an act of preservation — the word is committed to a remnant because the general population will not receive it; the posture of waiting and hoping is itself the faithful response Isaiah models</w:t>
            </w:r>
          </w:p>
        </w:tc>
      </w:tr>
      <w:tr>
        <w:tc>
          <w:tcPr/>
          <w:p>
            <w:pPr>
              <w:pStyle w:val="Compact"/>
            </w:pPr>
            <w:r>
              <w:t xml:space="preserve">18</w:t>
            </w:r>
          </w:p>
        </w:tc>
        <w:tc>
          <w:tcPr/>
          <w:p>
            <w:pPr>
              <w:pStyle w:val="Compact"/>
            </w:pPr>
            <w:r>
              <w:t xml:space="preserve">Isaiah and the children God has given him are signs and portents in Israel from the LORD of hosts, who dwells on Mount Zion</w:t>
            </w:r>
          </w:p>
        </w:tc>
        <w:tc>
          <w:tcPr/>
          <w:p>
            <w:pPr>
              <w:pStyle w:val="Compact"/>
            </w:pPr>
            <w:r>
              <w:t xml:space="preserve">Hebrews 2:13 applies this verse to Christ — He is the one who gathers the children given to Him, functioning as the ultimate sign and portent in Israel</w:t>
            </w:r>
          </w:p>
        </w:tc>
      </w:tr>
      <w:tr>
        <w:tc>
          <w:tcPr/>
          <w:p>
            <w:pPr>
              <w:pStyle w:val="Compact"/>
            </w:pPr>
            <w:r>
              <w:t xml:space="preserve">19–20</w:t>
            </w:r>
          </w:p>
        </w:tc>
        <w:tc>
          <w:tcPr/>
          <w:p>
            <w:pPr>
              <w:pStyle w:val="Compact"/>
            </w:pPr>
            <w:r>
              <w:t xml:space="preserve">When they say</w:t>
            </w:r>
            <w:r>
              <w:t xml:space="preserve"> </w:t>
            </w:r>
            <w:r>
              <w:t xml:space="preserve">“consult the mediums and necromancers,”</w:t>
            </w:r>
            <w:r>
              <w:t xml:space="preserve"> </w:t>
            </w:r>
            <w:r>
              <w:t xml:space="preserve">Isaiah responds: should not a people inquire of their God? Why consult the dead on behalf of the living? To the teaching and the testimony — if they do not speak according to this word, there is no dawn for them</w:t>
            </w:r>
          </w:p>
        </w:tc>
        <w:tc>
          <w:tcPr/>
          <w:p>
            <w:pPr>
              <w:pStyle w:val="Compact"/>
            </w:pPr>
            <w:r>
              <w:t xml:space="preserve">The logic is diagnostic: seeking the dead instead of the living God is the spiritual equivalent of the political error of seeking foreign alliances instead of the LORD; both substitute a false source of security and guidance for the only genuine one</w:t>
            </w:r>
          </w:p>
        </w:tc>
      </w:tr>
      <w:tr>
        <w:tc>
          <w:tcPr/>
          <w:p>
            <w:pPr>
              <w:pStyle w:val="Compact"/>
            </w:pPr>
            <w:r>
              <w:t xml:space="preserve">21–22</w:t>
            </w:r>
          </w:p>
        </w:tc>
        <w:tc>
          <w:tcPr/>
          <w:p>
            <w:pPr>
              <w:pStyle w:val="Compact"/>
            </w:pPr>
            <w:r>
              <w:t xml:space="preserve">The consequence: the people pass through the land, hard-pressed and hungry; they curse their king and God; they look upward in anguish; they look to the earth and see only distress, darkness, gloom, and anguish — no dawn, only driven darkness</w:t>
            </w:r>
          </w:p>
        </w:tc>
        <w:tc>
          <w:tcPr/>
          <w:p>
            <w:pPr>
              <w:pStyle w:val="Compact"/>
            </w:pPr>
            <w:r>
              <w:t xml:space="preserve">The chapter ends in darkness — not as the final word of the book, but as the honest forecast for those who refuse the word; the contrast with</w:t>
            </w:r>
            <w:r>
              <w:t xml:space="preserve"> </w:t>
            </w:r>
            <w:r>
              <w:t xml:space="preserve">“sanctuary”</w:t>
            </w:r>
            <w:r>
              <w:t xml:space="preserve"> </w:t>
            </w:r>
            <w:r>
              <w:t xml:space="preserve">(v. 14) is stark and deliberat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ated Oracle: Maher-shalal-hash-baz — swift judgment sealed and witnessed</w:t>
            </w:r>
          </w:p>
        </w:tc>
      </w:tr>
      <w:tr>
        <w:tc>
          <w:tcPr/>
          <w:p>
            <w:pPr>
              <w:pStyle w:val="Compact"/>
            </w:pPr>
            <w:r>
              <w:t xml:space="preserve">2</w:t>
            </w:r>
          </w:p>
        </w:tc>
        <w:tc>
          <w:tcPr/>
          <w:p>
            <w:pPr>
              <w:pStyle w:val="Compact"/>
            </w:pPr>
            <w:r>
              <w:t xml:space="preserve">5–8</w:t>
            </w:r>
          </w:p>
        </w:tc>
        <w:tc>
          <w:tcPr/>
          <w:p>
            <w:pPr>
              <w:pStyle w:val="Compact"/>
            </w:pPr>
            <w:r>
              <w:t xml:space="preserve">The Water Contrast: the gentle Shiloah refused, the Assyrian flood invited</w:t>
            </w:r>
          </w:p>
        </w:tc>
      </w:tr>
      <w:tr>
        <w:tc>
          <w:tcPr/>
          <w:p>
            <w:pPr>
              <w:pStyle w:val="Compact"/>
            </w:pPr>
            <w:r>
              <w:t xml:space="preserve">3</w:t>
            </w:r>
          </w:p>
        </w:tc>
        <w:tc>
          <w:tcPr/>
          <w:p>
            <w:pPr>
              <w:pStyle w:val="Compact"/>
            </w:pPr>
            <w:r>
              <w:t xml:space="preserve">9–10</w:t>
            </w:r>
          </w:p>
        </w:tc>
        <w:tc>
          <w:tcPr/>
          <w:p>
            <w:pPr>
              <w:pStyle w:val="Compact"/>
            </w:pPr>
            <w:r>
              <w:t xml:space="preserve">The Nations’ Defiance Shattered: God is with us — Immanuel</w:t>
            </w:r>
          </w:p>
        </w:tc>
      </w:tr>
      <w:tr>
        <w:tc>
          <w:tcPr/>
          <w:p>
            <w:pPr>
              <w:pStyle w:val="Compact"/>
            </w:pPr>
            <w:r>
              <w:t xml:space="preserve">4</w:t>
            </w:r>
          </w:p>
        </w:tc>
        <w:tc>
          <w:tcPr/>
          <w:p>
            <w:pPr>
              <w:pStyle w:val="Compact"/>
            </w:pPr>
            <w:r>
              <w:t xml:space="preserve">11–15</w:t>
            </w:r>
          </w:p>
        </w:tc>
        <w:tc>
          <w:tcPr/>
          <w:p>
            <w:pPr>
              <w:pStyle w:val="Compact"/>
            </w:pPr>
            <w:r>
              <w:t xml:space="preserve">The Prophetic Charge: fear the LORD, not men — sanctuary or stumbling stone</w:t>
            </w:r>
          </w:p>
        </w:tc>
      </w:tr>
      <w:tr>
        <w:tc>
          <w:tcPr/>
          <w:p>
            <w:pPr>
              <w:pStyle w:val="Compact"/>
            </w:pPr>
            <w:r>
              <w:t xml:space="preserve">5</w:t>
            </w:r>
          </w:p>
        </w:tc>
        <w:tc>
          <w:tcPr/>
          <w:p>
            <w:pPr>
              <w:pStyle w:val="Compact"/>
            </w:pPr>
            <w:r>
              <w:t xml:space="preserve">16–18</w:t>
            </w:r>
          </w:p>
        </w:tc>
        <w:tc>
          <w:tcPr/>
          <w:p>
            <w:pPr>
              <w:pStyle w:val="Compact"/>
            </w:pPr>
            <w:r>
              <w:t xml:space="preserve">The Remnant Preserved: testimony sealed, disciples gathered, hope modeled</w:t>
            </w:r>
          </w:p>
        </w:tc>
      </w:tr>
      <w:tr>
        <w:tc>
          <w:tcPr/>
          <w:p>
            <w:pPr>
              <w:pStyle w:val="Compact"/>
            </w:pPr>
            <w:r>
              <w:t xml:space="preserve">6</w:t>
            </w:r>
          </w:p>
        </w:tc>
        <w:tc>
          <w:tcPr/>
          <w:p>
            <w:pPr>
              <w:pStyle w:val="Compact"/>
            </w:pPr>
            <w:r>
              <w:t xml:space="preserve">19–22</w:t>
            </w:r>
          </w:p>
        </w:tc>
        <w:tc>
          <w:tcPr/>
          <w:p>
            <w:pPr>
              <w:pStyle w:val="Compact"/>
            </w:pPr>
            <w:r>
              <w:t xml:space="preserve">The Diagnostic Contrast: consult the living God or be handed to dark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f hosts alone is Judah’s true sanctuary amid political terror and false guidance.</w:t>
      </w:r>
    </w:p>
    <w:p>
      <w:pPr>
        <w:pStyle w:val="BodyText"/>
      </w:pPr>
      <w:r>
        <w:rPr>
          <w:b/>
          <w:bCs/>
        </w:rPr>
        <w:t xml:space="preserve">Primary Claim:</w:t>
      </w:r>
      <w:r>
        <w:t xml:space="preserve"> </w:t>
      </w:r>
      <w:r>
        <w:t xml:space="preserve">When the people of God abandon quiet trust in the LORD for the false security of human alliance and forbidden counsel, they exchange their only sanctuary for a stone of stumbling — and God is calling His remnant to re-center their fear, their trust, and their future on Himself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dentify the</w:t>
      </w:r>
      <w:r>
        <w:rPr>
          <w:b/>
          <w:bCs/>
        </w:rPr>
        <w:t xml:space="preserve"> </w:t>
      </w:r>
      <w:r>
        <w:rPr>
          <w:b/>
          <w:bCs/>
        </w:rPr>
        <w:t xml:space="preserve">“Shiloah”</w:t>
      </w:r>
      <w:r>
        <w:rPr>
          <w:b/>
          <w:bCs/>
        </w:rPr>
        <w:t xml:space="preserve"> </w:t>
      </w:r>
      <w:r>
        <w:rPr>
          <w:b/>
          <w:bCs/>
        </w:rPr>
        <w:t xml:space="preserve">you are refusing right now.</w:t>
      </w:r>
      <w:r>
        <w:t xml:space="preserve"> </w:t>
      </w:r>
      <w:r>
        <w:rPr>
          <w:i/>
          <w:iCs/>
        </w:rPr>
        <w:t xml:space="preserve">(Mind/belief)</w:t>
      </w:r>
      <w:r>
        <w:t xml:space="preserve"> </w:t>
      </w:r>
      <w:r>
        <w:t xml:space="preserve">The people of Judah were not choosing between something bad and something good — they were choosing between a flashy, visible coalition of power and a quiet, almost imperceptible stream of divine provision. The temptation was that the gentle waters of Shiloah looked like nothing compared to the armies of Rezin and Pekah. The first step toward misplaced trust is always the quiet dismissal of God’s ordinary provision as insufficient. Where in your life are you currently looking at what God has provided and quietly concluding it is not enough — that you need something more substantial, more visible, more immediately powerful? Name it. The Shiloah you are refusing is always specific, always quiet, and always present before you turn elsewhere.</w:t>
      </w:r>
    </w:p>
    <w:p>
      <w:pPr>
        <w:pStyle w:val="BodyText"/>
      </w:pPr>
      <w:r>
        <w:rPr>
          <w:b/>
          <w:bCs/>
        </w:rPr>
        <w:t xml:space="preserve">2. Stop calling conspiracy what God has not called conspiracy.</w:t>
      </w:r>
      <w:r>
        <w:t xml:space="preserve"> </w:t>
      </w:r>
      <w:r>
        <w:rPr>
          <w:i/>
          <w:iCs/>
        </w:rPr>
        <w:t xml:space="preserve">(Mind/belief)</w:t>
      </w:r>
      <w:r>
        <w:t xml:space="preserve"> </w:t>
      </w:r>
      <w:r>
        <w:t xml:space="preserve">The divine command to Isaiah in verse 11 is one of the most searching psychological interventions in all of Scripture:</w:t>
      </w:r>
      <w:r>
        <w:t xml:space="preserve"> </w:t>
      </w:r>
      <w:r>
        <w:t xml:space="preserve">“Do not call conspiracy all that this people calls conspiracy.”</w:t>
      </w:r>
      <w:r>
        <w:t xml:space="preserve"> </w:t>
      </w:r>
      <w:r>
        <w:t xml:space="preserve">The people around Isaiah were in a state of collective anxiety — naming threats, analyzing power dynamics, calculating risks — and the gravitational pull on Isaiah was enormous. The same pull operates on every believer embedded in a culture of fear. We absorb the threat-categories of the world around us without examining whether God has authorized them. The command is not to be naive but to have your threat-inventory set by God’s word rather than by public consensus. Where have you adopted the fear-framework of your surrounding culture without ever testing it against what the LORD of hosts has actually said?</w:t>
      </w:r>
    </w:p>
    <w:p>
      <w:pPr>
        <w:pStyle w:val="BodyText"/>
      </w:pPr>
      <w:r>
        <w:rPr>
          <w:b/>
          <w:bCs/>
        </w:rPr>
        <w:t xml:space="preserve">3. Let the LORD of hosts be your dread — specifically, feel the weight of His holiness before you feel the weight of anything else.</w:t>
      </w:r>
      <w:r>
        <w:t xml:space="preserve"> </w:t>
      </w:r>
      <w:r>
        <w:rPr>
          <w:i/>
          <w:iCs/>
        </w:rPr>
        <w:t xml:space="preserve">(Affections/worship)</w:t>
      </w:r>
      <w:r>
        <w:t xml:space="preserve"> </w:t>
      </w:r>
      <w:r>
        <w:t xml:space="preserve">Isaiah 8:13 does not say</w:t>
      </w:r>
      <w:r>
        <w:t xml:space="preserve"> </w:t>
      </w:r>
      <w:r>
        <w:t xml:space="preserve">“don’t be afraid”</w:t>
      </w:r>
      <w:r>
        <w:t xml:space="preserve"> </w:t>
      </w:r>
      <w:r>
        <w:t xml:space="preserve">— it says redirect your fear.</w:t>
      </w:r>
      <w:r>
        <w:t xml:space="preserve"> </w:t>
      </w:r>
      <w:r>
        <w:t xml:space="preserve">“The LORD of hosts, Him you shall regard as holy. Let Him be your fear, and let Him be your dread.”</w:t>
      </w:r>
      <w:r>
        <w:t xml:space="preserve"> </w:t>
      </w:r>
      <w:r>
        <w:t xml:space="preserve">The problem in Judah was not that they had strong feelings — it was that those strong feelings were calibrated to the wrong object. The soul that has genuinely felt the holy weight of the LORD of hosts — His absolute sovereignty, His utter seriousness about His own purposes, His power before which Assyria is a blip — finds that this fear crowds out and dwarfs the fear of men. Ask God to make you more afraid of Him than of anything else you are currently dreading. Not a cowering terror — the same verse promises He will be a sanctuary to those who trust Him — but the awe that reorders all other fears beneath itself.</w:t>
      </w:r>
    </w:p>
    <w:p>
      <w:pPr>
        <w:pStyle w:val="BodyText"/>
      </w:pPr>
      <w:r>
        <w:rPr>
          <w:b/>
          <w:bCs/>
        </w:rPr>
        <w:t xml:space="preserve">4. When you are desperate for guidance, go to the living God and His word — not to the functional equivalents of necromancy in your life.</w:t>
      </w:r>
      <w:r>
        <w:t xml:space="preserve"> </w:t>
      </w:r>
      <w:r>
        <w:rPr>
          <w:i/>
          <w:iCs/>
        </w:rPr>
        <w:t xml:space="preserve">(Will/behavior)</w:t>
      </w:r>
      <w:r>
        <w:t xml:space="preserve"> </w:t>
      </w:r>
      <w:r>
        <w:t xml:space="preserve">The people in verses 19–20 were turning to mediums and necromancers — consulting the dead on behalf of the living. The interpreter who preaches this passage responsibly will not stop at a prohibition against literal occultism. The diagnostic question is: what do people turn to when they are frightened and God seems silent? For the ancient people it was the spirit-world; for modern people it may be the relentless consulting of anxious peer networks, social media threat-assessment, financial advisors functioning as prophets, or the opinion of whoever seems most confident. The word of the living God — the teaching and the testimony — is the appointed address for people in crisis. This week, whatever crisis is pressing on you, open the word before you open your phone, your news feed, or your network of the frightened.</w:t>
      </w:r>
    </w:p>
    <w:p>
      <w:pPr>
        <w:pStyle w:val="BodyText"/>
      </w:pPr>
      <w:r>
        <w:rPr>
          <w:b/>
          <w:bCs/>
        </w:rPr>
        <w:t xml:space="preserve">5. Model the posture of waiting and hoping in God for those around you who are panicking.</w:t>
      </w:r>
      <w:r>
        <w:t xml:space="preserve"> </w:t>
      </w:r>
      <w:r>
        <w:rPr>
          <w:i/>
          <w:iCs/>
        </w:rPr>
        <w:t xml:space="preserve">(Will/behavior)</w:t>
      </w:r>
      <w:r>
        <w:t xml:space="preserve"> </w:t>
      </w:r>
      <w:r>
        <w:t xml:space="preserve">Isaiah in verse 17 does not merely believe that waiting on the LORD is correct doctrine — he does it publicly, with his children as living signs, in front of a people who are doing the opposite. The remnant does not merely believe differently; it</w:t>
      </w:r>
      <w:r>
        <w:t xml:space="preserve"> </w:t>
      </w:r>
      <w:r>
        <w:rPr>
          <w:i/>
          <w:iCs/>
        </w:rPr>
        <w:t xml:space="preserve">lives</w:t>
      </w:r>
      <w:r>
        <w:t xml:space="preserve"> </w:t>
      </w:r>
      <w:r>
        <w:t xml:space="preserve">differently, visibly, in the same crisis the general population is panicking through. There is someone in your sphere of life — a family member, a colleague, a friend — who is watching how you navigate whatever crisis is currently live. Your posture of waiting, of hoping in the LORD when His face seems hidden, is itself a sign and portent. This is not passivity — Isaiah was actively writing, witnessing, sealing, and teaching. But the animating posture beneath all that activity was</w:t>
      </w:r>
      <w:r>
        <w:t xml:space="preserve"> </w:t>
      </w:r>
      <w:r>
        <w:t xml:space="preserve">“I will wait for the LORD.”</w:t>
      </w:r>
      <w:r>
        <w:t xml:space="preserve"> </w:t>
      </w:r>
      <w:r>
        <w:t xml:space="preserve">Identify concretely who is watching you right now, and ask whether your visible response to pressure is pointing them toward the living God or toward the next available necromanc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8 teaches with unusual precision that the LORD of hosts is both the source of all genuine security and the unavoidable crisis of every human encounter. He does not offer security as a divine amenity available to whoever requests it — He is Himself the sanctuary, and He is Himself the stumbling stone, and the difference is entirely determined by the posture of trust or unbelief in the person who meets Him. This passage also establishes that God governs the large movements of history — Assyrian armies, Aramaean coalitions, the plans of nations — not as a distant administrator but as the one whose purposes cannot be frustrated, whose Immanuel-presence means the nations’ plots against His people are ultimately incoherent. Furthermore, the passage reveals that the living God speaks through prophetic word sealed in testimony, preserved in disciples, embodied in signs — which means that the channel through which He makes Himself known to a frightened people is always His word faithfully received and faithfully kept, not the spectacular counsel of alternative spiritual power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8 is a concentrated display of Reformed theological commitments at their most practical. The sovereignty of God over Assyria — invoked as covenant LORD who brings up this flood and will deploy it precisely within His purposes — is not background theology but the active ground of every imperative in the chapter. It is because the LORD of hosts governs history that He can be trusted over human alliance; it is because He cannot be frustrated that the nations’ plots are incoherent; it is because He is the living God that the dead offer nothing. The doctrine of the remnant — the preserved minority who receive the sealed word when the general population refuses it — anticipates Paul’s argument in Romans 9–11 and grounds the Reformed insistence that the preservation of the church in every age is God’s sovereign work, not human faithfulness alone. The dual-effect of the stone of stumbling, directly taken up by Paul and Peter in New Testament contexts of election and rejection, demonstrates that the same gospel-presence produces opposite outcomes depending on God’s sovereign purpose and human faith — which is the precise Reformed claim about the word of God preached. Finally, the canonical trajectory through Hebrews 2:13 — Christ as the one who trusts the Father perfectly and gathers His remnant-children — means that Isaiah 8’s posture of waiting and hoping is ultimately modeled not just by a prophet but by the Son, who entrusted Himself to the one who judges just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of hosts is not one security option among several — He is the only sanctuary, and He is simultaneously the stone everyone trips over when they look for security elsewhere. You are doing one of two things right now: you are either quietly trusting the gentle provision of God while the political and cultural ground shakes, or you are consulting the dead — in whatever form your dead-consultants take — and moving toward the darkness described at the end of this chapter. Fear God. Wait for God. Go to His word. Everything else is Assyrian floodwater that will reach your nec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political history lesson.</w:t>
      </w:r>
      <w:r>
        <w:t xml:space="preserve"> </w:t>
      </w:r>
      <w:r>
        <w:t xml:space="preserve">The specific names — Rezin, Pekah, Tiglath-pileser — can absorb so much expository attention that the theological claim drowns in historical annotation. The historical specificity matters precisely because it establishes that God speaks in real crises with real consequences — but the historical context is the vehicle, not the cargo. The preacher who spends the majority of the sermon on Syro-Ephraimitic politics has explained the passage without preaching it.</w:t>
      </w:r>
    </w:p>
    <w:p>
      <w:pPr>
        <w:numPr>
          <w:ilvl w:val="0"/>
          <w:numId w:val="1002"/>
        </w:numPr>
      </w:pPr>
      <w:r>
        <w:rPr>
          <w:b/>
          <w:bCs/>
        </w:rPr>
        <w:t xml:space="preserve">Extracting</w:t>
      </w:r>
      <w:r>
        <w:rPr>
          <w:b/>
          <w:bCs/>
        </w:rPr>
        <w:t xml:space="preserve"> </w:t>
      </w:r>
      <w:r>
        <w:rPr>
          <w:b/>
          <w:bCs/>
        </w:rPr>
        <w:t xml:space="preserve">“God is with us”</w:t>
      </w:r>
      <w:r>
        <w:rPr>
          <w:b/>
          <w:bCs/>
        </w:rPr>
        <w:t xml:space="preserve"> </w:t>
      </w:r>
      <w:r>
        <w:rPr>
          <w:b/>
          <w:bCs/>
        </w:rPr>
        <w:t xml:space="preserve">(v. 10) as a free-floating encouragement.</w:t>
      </w:r>
      <w:r>
        <w:t xml:space="preserve"> </w:t>
      </w:r>
      <w:r>
        <w:t xml:space="preserve">“Immanuel — God is with us”</w:t>
      </w:r>
      <w:r>
        <w:t xml:space="preserve"> </w:t>
      </w:r>
      <w:r>
        <w:t xml:space="preserve">is one of Scripture’s most quotable phrases, and it is frequently deployed as generic reassurance. In Isaiah 8, it is specifically the ground of the nations’ defeat: their plots are incoherent</w:t>
      </w:r>
      <w:r>
        <w:t xml:space="preserve"> </w:t>
      </w:r>
      <w:r>
        <w:rPr>
          <w:i/>
          <w:iCs/>
        </w:rPr>
        <w:t xml:space="preserve">because</w:t>
      </w:r>
      <w:r>
        <w:t xml:space="preserve"> </w:t>
      </w:r>
      <w:r>
        <w:t xml:space="preserve">God is with His people. It is a claim about divine sovereignty over geopolitical conspiracy, not a general pastoral comfort available in any situation. Preach the force of the original claim before reaching for its broader application.</w:t>
      </w:r>
    </w:p>
    <w:p>
      <w:pPr>
        <w:numPr>
          <w:ilvl w:val="0"/>
          <w:numId w:val="1002"/>
        </w:numPr>
      </w:pPr>
      <w:r>
        <w:rPr>
          <w:b/>
          <w:bCs/>
        </w:rPr>
        <w:t xml:space="preserve">Failing to honor the dual function of the stone of stumbling.</w:t>
      </w:r>
      <w:r>
        <w:t xml:space="preserve"> </w:t>
      </w:r>
      <w:r>
        <w:t xml:space="preserve">It is tempting to preach the</w:t>
      </w:r>
      <w:r>
        <w:t xml:space="preserve"> </w:t>
      </w:r>
      <w:r>
        <w:t xml:space="preserve">“sanctuary”</w:t>
      </w:r>
      <w:r>
        <w:t xml:space="preserve"> </w:t>
      </w:r>
      <w:r>
        <w:t xml:space="preserve">promise (v. 14a) and soften or skip the stumbling stone (v. 14b–15). But the passage gives equal weight to both, and the honest claim of the text is that the same LORD produces opposite outcomes. This is not a warning about</w:t>
      </w:r>
      <w:r>
        <w:t xml:space="preserve"> </w:t>
      </w:r>
      <w:r>
        <w:t xml:space="preserve">“other people”</w:t>
      </w:r>
      <w:r>
        <w:t xml:space="preserve"> </w:t>
      </w:r>
      <w:r>
        <w:t xml:space="preserve">— it is a searching self-examination prompt: which of these two is operative in</w:t>
      </w:r>
      <w:r>
        <w:t xml:space="preserve"> </w:t>
      </w:r>
      <w:r>
        <w:rPr>
          <w:i/>
          <w:iCs/>
        </w:rPr>
        <w:t xml:space="preserve">my</w:t>
      </w:r>
      <w:r>
        <w:t xml:space="preserve"> </w:t>
      </w:r>
      <w:r>
        <w:t xml:space="preserve">encounter with the Holy One of Israel?</w:t>
      </w:r>
    </w:p>
    <w:p>
      <w:pPr>
        <w:numPr>
          <w:ilvl w:val="0"/>
          <w:numId w:val="1002"/>
        </w:numPr>
      </w:pPr>
      <w:r>
        <w:rPr>
          <w:b/>
          <w:bCs/>
        </w:rPr>
        <w:t xml:space="preserve">Moralizing the</w:t>
      </w:r>
      <w:r>
        <w:rPr>
          <w:b/>
          <w:bCs/>
        </w:rPr>
        <w:t xml:space="preserve"> </w:t>
      </w:r>
      <w:r>
        <w:rPr>
          <w:b/>
          <w:bCs/>
        </w:rPr>
        <w:t xml:space="preserve">“necromancy”</w:t>
      </w:r>
      <w:r>
        <w:rPr>
          <w:b/>
          <w:bCs/>
        </w:rPr>
        <w:t xml:space="preserve"> </w:t>
      </w:r>
      <w:r>
        <w:rPr>
          <w:b/>
          <w:bCs/>
        </w:rPr>
        <w:t xml:space="preserve">passage (vv. 19–20) without diagnostic depth.</w:t>
      </w:r>
      <w:r>
        <w:t xml:space="preserve"> </w:t>
      </w:r>
      <w:r>
        <w:t xml:space="preserve">The prohibition against consulting mediums is real and should be stated. But if the preacher stops at</w:t>
      </w:r>
      <w:r>
        <w:t xml:space="preserve"> </w:t>
      </w:r>
      <w:r>
        <w:t xml:space="preserve">“don’t dabble in the occult,”</w:t>
      </w:r>
      <w:r>
        <w:t xml:space="preserve"> </w:t>
      </w:r>
      <w:r>
        <w:t xml:space="preserve">the passage has not been preached — it has only been echoed. The diagnostic question the text is pressing is:</w:t>
      </w:r>
      <w:r>
        <w:t xml:space="preserve"> </w:t>
      </w:r>
      <w:r>
        <w:rPr>
          <w:i/>
          <w:iCs/>
        </w:rPr>
        <w:t xml:space="preserve">what do you do when you are frightened and God seems silent?</w:t>
      </w:r>
      <w:r>
        <w:t xml:space="preserve"> </w:t>
      </w:r>
      <w:r>
        <w:t xml:space="preserve">The passage demands that the preacher help the congregation name their functional necromancers — the counsel-sources they turn to in crisis instead of the living God.</w:t>
      </w:r>
    </w:p>
    <w:p>
      <w:pPr>
        <w:numPr>
          <w:ilvl w:val="0"/>
          <w:numId w:val="1002"/>
        </w:numPr>
      </w:pPr>
      <w:r>
        <w:rPr>
          <w:b/>
          <w:bCs/>
        </w:rPr>
        <w:t xml:space="preserve">Missing the Hebrews 2:13 trajectory.</w:t>
      </w:r>
      <w:r>
        <w:t xml:space="preserve"> </w:t>
      </w:r>
      <w:r>
        <w:t xml:space="preserve">Isaiah 8:17–18 is one of those passages that looks self-contained but has an explicit New Testament claim attached to it. The writer of Hebrews applies both</w:t>
      </w:r>
      <w:r>
        <w:t xml:space="preserve"> </w:t>
      </w:r>
      <w:r>
        <w:t xml:space="preserve">“I will put my trust in Him”</w:t>
      </w:r>
      <w:r>
        <w:t xml:space="preserve"> </w:t>
      </w:r>
      <w:r>
        <w:t xml:space="preserve">and</w:t>
      </w:r>
      <w:r>
        <w:t xml:space="preserve"> </w:t>
      </w:r>
      <w:r>
        <w:t xml:space="preserve">“I and the children God has given me”</w:t>
      </w:r>
      <w:r>
        <w:t xml:space="preserve"> </w:t>
      </w:r>
      <w:r>
        <w:t xml:space="preserve">directly to Christ, identifying Jesus as the one who perfectly models the posture of trusting the Father and who gathers the remnant-family around Himself. A preacher who ignores this trajectory has told the congregation how to act (trust and wait) without showing them the one who has done it perfectly on their behalf — which flattens the passage into moral instruction and evacuates the gospel.</w:t>
      </w:r>
    </w:p>
    <w:p>
      <w:pPr>
        <w:numPr>
          <w:ilvl w:val="0"/>
          <w:numId w:val="1002"/>
        </w:numPr>
      </w:pPr>
      <w:r>
        <w:rPr>
          <w:b/>
          <w:bCs/>
        </w:rPr>
        <w:t xml:space="preserve">Preaching the chapter’s darkness as the final word.</w:t>
      </w:r>
      <w:r>
        <w:t xml:space="preserve"> </w:t>
      </w:r>
      <w:r>
        <w:t xml:space="preserve">The chapter ends in gloom, distress, and driven darkness (vv. 21–22). This is the honest forecast for unbelief — and it should be preached honestly, not softened. But it should also be contextualized within the larger movement of Isaiah, where chapters 9 and 40 and 53 provide the dawn that those in chapter 8 cannot see. The preacher should not artificially resolve the darkness by importing chapter 9 into the sermon — but the darkness of chapter 8 is not Isaiah’s final word, and the congregation should leave understanding that this is the diagnostic contrast, not the last word of the God who seals His testimony among His discipl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30Z</dcterms:created>
  <dcterms:modified xsi:type="dcterms:W3CDTF">2026-07-14T21:05:30Z</dcterms:modified>
</cp:coreProperties>
</file>

<file path=docProps/custom.xml><?xml version="1.0" encoding="utf-8"?>
<Properties xmlns="http://schemas.openxmlformats.org/officeDocument/2006/custom-properties" xmlns:vt="http://schemas.openxmlformats.org/officeDocument/2006/docPropsVTypes"/>
</file>